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30.png" ContentType="image/png"/>
  <Override PartName="/word/media/rId41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2-12-16</w:t>
      </w:r>
      <w:r>
        <w:t xml:space="preserve"> </w:t>
      </w:r>
      <w:r>
        <w:t xml:space="preserve">10:05: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file-information"/>
    <w:p>
      <w:pPr>
        <w:pStyle w:val="Heading1"/>
      </w:pPr>
      <w:r>
        <w:t xml:space="preserve">DATA FILE INFORMATION</w:t>
      </w:r>
    </w:p>
    <w:p>
      <w:pPr>
        <w:pStyle w:val="FirstParagraph"/>
      </w:pPr>
      <w:r>
        <w:rPr>
          <w:bCs/>
          <w:b/>
        </w:rPr>
        <w:t xml:space="preserve">Report Date:</w:t>
      </w:r>
      <w:r>
        <w:t xml:space="preserve"> </w:t>
      </w:r>
      <w:r>
        <w:t xml:space="preserve">2022-12-16</w:t>
      </w:r>
    </w:p>
    <w:p>
      <w:pPr>
        <w:pStyle w:val="BodyText"/>
      </w:pPr>
      <w:r>
        <w:rPr>
          <w:bCs/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Cs/>
          <w:b/>
        </w:rPr>
        <w:t xml:space="preserve">Filename:</w:t>
      </w:r>
      <w:r>
        <w:t xml:space="preserve"> </w:t>
      </w:r>
      <w:r>
        <w:t xml:space="preserve">QC_01581920_Gage_20150101_20160101.csv</w:t>
      </w:r>
    </w:p>
    <w:p>
      <w:pPr>
        <w:pStyle w:val="BodyText"/>
      </w:pPr>
      <w:r>
        <w:rPr>
          <w:bCs/>
          <w:b/>
        </w:rPr>
        <w:t xml:space="preserve">SiteID:</w:t>
      </w:r>
      <w:r>
        <w:t xml:space="preserve"> </w:t>
      </w:r>
      <w:r>
        <w:t xml:space="preserve">1581920</w:t>
      </w:r>
    </w:p>
    <w:p>
      <w:pPr>
        <w:pStyle w:val="BodyText"/>
      </w:pPr>
      <w:r>
        <w:rPr>
          <w:bCs/>
          <w:b/>
        </w:rPr>
        <w:t xml:space="preserve">Period of Record, Requested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Cs/>
          <w:b/>
        </w:rPr>
        <w:t xml:space="preserve">Period of Record, Actual:</w:t>
      </w:r>
      <w:r>
        <w:t xml:space="preserve">2015-01-01 to 2016-01-01</w:t>
      </w:r>
    </w:p>
    <w:p>
      <w:pPr>
        <w:pStyle w:val="BodyText"/>
      </w:pPr>
      <w:r>
        <w:rPr>
          <w:bCs/>
          <w:b/>
        </w:rPr>
        <w:t xml:space="preserve">Recording Interval:</w:t>
      </w:r>
      <w:r>
        <w:t xml:space="preserve"> </w:t>
      </w:r>
      <w:r>
        <w:t xml:space="preserve">15 minutes</w:t>
      </w:r>
    </w:p>
    <w:p>
      <w:pPr>
        <w:pStyle w:val="BodyText"/>
      </w:pPr>
      <w:r>
        <w:rPr>
          <w:bCs/>
          <w:b/>
        </w:rPr>
        <w:t xml:space="preserve">Data Type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Cs/>
          <w:b/>
        </w:rPr>
        <w:t xml:space="preserve">Parameters Included:</w:t>
      </w:r>
      <w:r>
        <w:t xml:space="preserve"> </w:t>
      </w:r>
      <w:r>
        <w:t xml:space="preserve">Water.Temp.C, Discharge.ft3.s, Water.Level.ft,</w:t>
      </w:r>
    </w:p>
    <w:bookmarkEnd w:id="20"/>
    <w:bookmarkStart w:id="21" w:name="data-summary-overall"/>
    <w:p>
      <w:pPr>
        <w:pStyle w:val="Heading1"/>
      </w:pPr>
      <w:r>
        <w:t xml:space="preserve">DATA SUMMARY, OVERALL</w:t>
      </w:r>
    </w:p>
    <w:p>
      <w:pPr>
        <w:pStyle w:val="FirstParagraph"/>
      </w:pPr>
      <w:r>
        <w:t xml:space="preserve">Estimated number of records per day is 96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66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67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Below are the dates with missing data between the min (2015-01-01) and max(2016-01-01 for the provided data. There are 0 records.</w:t>
      </w:r>
    </w:p>
    <w:p>
      <w:pPr>
        <w:pStyle w:val="BodyText"/>
      </w:pPr>
      <w:r>
        <w:t xml:space="preserve">[1] “”</w:t>
      </w:r>
    </w:p>
    <w:bookmarkEnd w:id="21"/>
    <w:bookmarkStart w:id="25" w:name="flags"/>
    <w:p>
      <w:pPr>
        <w:pStyle w:val="Heading1"/>
      </w:pPr>
      <w:r>
        <w:t xml:space="preserve">FLAGS</w:t>
      </w:r>
    </w:p>
    <w:p>
      <w:pPr>
        <w:pStyle w:val="FirstParagraph"/>
      </w:pPr>
      <w:r>
        <w:t xml:space="preserve">Each data point is checked by each of the four QC tests belo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</w:t>
      </w:r>
      <w:r>
        <w:t xml:space="preserve"> </w:t>
      </w:r>
      <w:r>
        <w:t xml:space="preserve">= Pass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</w:t>
      </w:r>
      <w:r>
        <w:t xml:space="preserve"> </w:t>
      </w:r>
      <w:r>
        <w:t xml:space="preserve">= Fail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</w:t>
      </w:r>
      <w:r>
        <w:t xml:space="preserve"> </w:t>
      </w:r>
      <w:r>
        <w:t xml:space="preserve">= at least one Fail,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The thresholds used in the tests are defined in the config file and are listed below.</w:t>
      </w:r>
    </w:p>
    <w:p>
      <w:pPr>
        <w:pStyle w:val="TableCaption"/>
      </w:pPr>
      <w:r>
        <w:t xml:space="preserve">Thresholds, Quick Re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hresholds, Quick Reference"/>
      </w:tblPr>
      <w:tblGrid>
        <w:gridCol w:w="1131"/>
        <w:gridCol w:w="335"/>
        <w:gridCol w:w="1215"/>
        <w:gridCol w:w="880"/>
        <w:gridCol w:w="1718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of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30 deg C or &lt; -2 deg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1.5 deg C (+/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25 deg C or &lt; -0.1 deg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1 deg C (+/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harge (ft3/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e+05 ft3.s or &lt; -1 ft3.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10000 ft3.s (+/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60 consecutive measurements within 0.01 units of one an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harge (ft3/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000 ft3.s or &lt; -1 ft3.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1000 ft3.s (+/-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Level (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e+05 ft or &lt; -1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60 consecutive measurements within 0 units of one an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Level (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1000 ft or &lt; NULL 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20 consecutive measurements within 0 units of one another</w:t>
            </w:r>
          </w:p>
        </w:tc>
      </w:tr>
    </w:tbl>
    <w:p>
      <w:pPr>
        <w:pStyle w:val="BodyText"/>
      </w:pPr>
      <w:r>
        <w:t xml:space="preserve">Overall flags by parameter</w:t>
      </w:r>
    </w:p>
    <w:bookmarkStart w:id="22" w:name="water.temp.c"/>
    <w:p>
      <w:pPr>
        <w:pStyle w:val="Heading2"/>
      </w:pPr>
      <w:r>
        <w:t xml:space="preserve">Water.Temp.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22"/>
    <w:bookmarkStart w:id="23" w:name="discharge.ft3.s"/>
    <w:p>
      <w:pPr>
        <w:pStyle w:val="Heading2"/>
      </w:pPr>
      <w:r>
        <w:t xml:space="preserve">Discharge.ft3.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23"/>
    <w:bookmarkStart w:id="24" w:name="water.level.ft"/>
    <w:p>
      <w:pPr>
        <w:pStyle w:val="Heading2"/>
      </w:pPr>
      <w:r>
        <w:t xml:space="preserve">Water.Level.f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24"/>
    <w:bookmarkEnd w:id="25"/>
    <w:bookmarkStart w:id="59" w:name="qc-tests-by-parameter"/>
    <w:p>
      <w:pPr>
        <w:pStyle w:val="Heading1"/>
      </w:pPr>
      <w:r>
        <w:t xml:space="preserve">QC TESTS, BY PARAMETER</w:t>
      </w:r>
    </w:p>
    <w:bookmarkStart w:id="36" w:name="qc-tests-water.temp.c"/>
    <w:p>
      <w:pPr>
        <w:pStyle w:val="Heading2"/>
      </w:pPr>
      <w:r>
        <w:t xml:space="preserve">QC TESTS, Water.Temp.C</w:t>
      </w:r>
    </w:p>
    <w:bookmarkStart w:id="35" w:name="flags-1"/>
    <w:p>
      <w:pPr>
        <w:pStyle w:val="Heading3"/>
      </w:pPr>
      <w:r>
        <w:t xml:space="preserve">Flags</w:t>
      </w:r>
    </w:p>
    <w:bookmarkStart w:id="26" w:name="flag-summary-overall-number-of-records.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Estimated number of records per day is 96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66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67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26"/>
    <w:bookmarkStart w:id="34" w:name="flags-by-qc-test"/>
    <w:p>
      <w:pPr>
        <w:pStyle w:val="Heading4"/>
      </w:pPr>
      <w:r>
        <w:t xml:space="preserve">Flags by QC Test</w:t>
      </w:r>
    </w:p>
    <w:bookmarkStart w:id="27" w:name="flags-gross"/>
    <w:p>
      <w:pPr>
        <w:pStyle w:val="Heading5"/>
      </w:pPr>
      <w:r>
        <w:t xml:space="preserve">Flags, Gro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27"/>
    <w:bookmarkStart w:id="28" w:name="flags-spike"/>
    <w:p>
      <w:pPr>
        <w:pStyle w:val="Heading5"/>
      </w:pPr>
      <w:r>
        <w:t xml:space="preserve">Flags, Spik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28"/>
    <w:bookmarkStart w:id="29" w:name="flags-roc"/>
    <w:p>
      <w:pPr>
        <w:pStyle w:val="Heading5"/>
      </w:pPr>
      <w:r>
        <w:t xml:space="preserve">Flags, Ro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29"/>
    <w:bookmarkStart w:id="33" w:name="flags-flat"/>
    <w:p>
      <w:pPr>
        <w:pStyle w:val="Heading5"/>
      </w:pPr>
      <w:r>
        <w:t xml:space="preserve">Flags, Fl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01581920_Gage_20150101_20160101_Report_QC_files/figure-docx/qc_tests_parameter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bookmarkEnd w:id="36"/>
    <w:bookmarkStart w:id="47" w:name="qc-tests-discharge.ft3.s"/>
    <w:p>
      <w:pPr>
        <w:pStyle w:val="Heading2"/>
      </w:pPr>
      <w:r>
        <w:t xml:space="preserve">QC TESTS, Discharge.ft3.s</w:t>
      </w:r>
    </w:p>
    <w:bookmarkStart w:id="46" w:name="flags-2"/>
    <w:p>
      <w:pPr>
        <w:pStyle w:val="Heading3"/>
      </w:pPr>
      <w:r>
        <w:t xml:space="preserve">Flags</w:t>
      </w:r>
    </w:p>
    <w:bookmarkStart w:id="37" w:name="Xcc1d3c6a98cbbecec12aa3a166fec58f4dcb0fc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Estimated number of records per day is 96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66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67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37"/>
    <w:bookmarkStart w:id="45" w:name="flags-by-qc-test-1"/>
    <w:p>
      <w:pPr>
        <w:pStyle w:val="Heading4"/>
      </w:pPr>
      <w:r>
        <w:t xml:space="preserve">Flags by QC Test</w:t>
      </w:r>
    </w:p>
    <w:bookmarkStart w:id="38" w:name="flags-gross-1"/>
    <w:p>
      <w:pPr>
        <w:pStyle w:val="Heading5"/>
      </w:pPr>
      <w:r>
        <w:t xml:space="preserve">Flags, Gro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38"/>
    <w:bookmarkStart w:id="39" w:name="flags-spike-1"/>
    <w:p>
      <w:pPr>
        <w:pStyle w:val="Heading5"/>
      </w:pPr>
      <w:r>
        <w:t xml:space="preserve">Flags, Spik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39"/>
    <w:bookmarkStart w:id="40" w:name="flags-roc-1"/>
    <w:p>
      <w:pPr>
        <w:pStyle w:val="Heading5"/>
      </w:pPr>
      <w:r>
        <w:t xml:space="preserve">Flags, Ro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40"/>
    <w:bookmarkStart w:id="44" w:name="flags-flat-1"/>
    <w:p>
      <w:pPr>
        <w:pStyle w:val="Heading5"/>
      </w:pPr>
      <w:r>
        <w:t xml:space="preserve">Flags, Fl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01581920_Gage_20150101_20160101_Report_QC_files/figure-docx/qc_tests_parameters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End w:id="46"/>
    <w:bookmarkEnd w:id="47"/>
    <w:bookmarkStart w:id="58" w:name="qc-tests-water.level.ft"/>
    <w:p>
      <w:pPr>
        <w:pStyle w:val="Heading2"/>
      </w:pPr>
      <w:r>
        <w:t xml:space="preserve">QC TESTS, Water.Level.ft</w:t>
      </w:r>
    </w:p>
    <w:bookmarkStart w:id="57" w:name="flags-3"/>
    <w:p>
      <w:pPr>
        <w:pStyle w:val="Heading3"/>
      </w:pPr>
      <w:r>
        <w:t xml:space="preserve">Flags</w:t>
      </w:r>
    </w:p>
    <w:bookmarkStart w:id="48" w:name="Xa49acb24604087436f6c0540f96cd1ff8b68cb1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Estimated number of records per day is 96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  <w:gridCol w:w="66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67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48"/>
    <w:bookmarkStart w:id="56" w:name="flags-by-qc-test-2"/>
    <w:p>
      <w:pPr>
        <w:pStyle w:val="Heading4"/>
      </w:pPr>
      <w:r>
        <w:t xml:space="preserve">Flags by QC Test</w:t>
      </w:r>
    </w:p>
    <w:bookmarkStart w:id="49" w:name="flags-gross-2"/>
    <w:p>
      <w:pPr>
        <w:pStyle w:val="Heading5"/>
      </w:pPr>
      <w:r>
        <w:t xml:space="preserve">Flags, Gro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49"/>
    <w:bookmarkStart w:id="50" w:name="flags-spike-2"/>
    <w:p>
      <w:pPr>
        <w:pStyle w:val="Heading5"/>
      </w:pPr>
      <w:r>
        <w:t xml:space="preserve">Flags, Spik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50"/>
    <w:bookmarkStart w:id="51" w:name="flags-roc-2"/>
    <w:p>
      <w:pPr>
        <w:pStyle w:val="Heading5"/>
      </w:pPr>
      <w:r>
        <w:t xml:space="preserve">Flags, Ro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bookmarkEnd w:id="51"/>
    <w:bookmarkStart w:id="55" w:name="flags-flat-2"/>
    <w:p>
      <w:pPr>
        <w:pStyle w:val="Heading5"/>
      </w:pPr>
      <w:r>
        <w:t xml:space="preserve">Flags, Fl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9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01581920_Gage_20150101_20160101_Report_QC_files/figure-docx/qc_tests_parameters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End w:id="57"/>
    <w:bookmarkEnd w:id="58"/>
    <w:bookmarkEnd w:id="59"/>
    <w:bookmarkStart w:id="64" w:name="plots-multiparameter"/>
    <w:p>
      <w:pPr>
        <w:pStyle w:val="Heading1"/>
      </w:pPr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bookmarkStart w:id="63" w:name="plot-water-level-vs.-water-temperature"/>
    <w:p>
      <w:pPr>
        <w:pStyle w:val="Heading2"/>
      </w:pPr>
      <w:r>
        <w:t xml:space="preserve">PLOT, Water Level vs. Water Tempera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01581920_Gage_20150101_20160101_Report_QC_files/figure-docx/plots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Data Quality Control</dc:title>
  <dc:creator>Erik.Leppo</dc:creator>
  <cp:keywords/>
  <dcterms:created xsi:type="dcterms:W3CDTF">2022-12-16T15:06:20Z</dcterms:created>
  <dcterms:modified xsi:type="dcterms:W3CDTF">2022-12-16T1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6 10:05:59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